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3f2440894b125e83659b24dd1c14adbbc5dabb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9. Заявление о внесении в ЕГРН недостающих сведений об объект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d7de6f6a7f68edecf4aa9fc4d2264a1c8b7df8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ВНЕСЕНИИ В ЕГРН НЕДОСТАЮЩИХ СВЕДЕНИЙ ОБ ОБЪЕКТ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нести в ЕГРН перечисленные сведения об объекте на основании приложенных докумен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ообщить о результате и реквизитах внесенной запис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